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836C17" w14:textId="77777777" w:rsidR="00097497" w:rsidRPr="003A32DC" w:rsidRDefault="00DC6FD1" w:rsidP="00DF5809">
      <w:pPr>
        <w:pStyle w:val="Title"/>
        <w:spacing w:before="0" w:after="0"/>
        <w:rPr>
          <w:rFonts w:ascii="Arial" w:hAnsi="Arial" w:cs="Arial"/>
        </w:rPr>
      </w:pPr>
      <w:r w:rsidRPr="003A32DC">
        <w:rPr>
          <w:rFonts w:ascii="Arial" w:hAnsi="Arial" w:cs="Arial"/>
          <w:sz w:val="36"/>
        </w:rPr>
        <w:t>Reference Check Form</w:t>
      </w:r>
    </w:p>
    <w:p w14:paraId="5CD67CA7" w14:textId="77777777" w:rsidR="00DC6FD1" w:rsidRPr="003A32DC" w:rsidRDefault="00DC6FD1" w:rsidP="00860696">
      <w:pPr>
        <w:jc w:val="center"/>
        <w:rPr>
          <w:rFonts w:ascii="Arial" w:hAnsi="Arial" w:cs="Arial"/>
          <w:sz w:val="32"/>
          <w:szCs w:val="32"/>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15"/>
        <w:gridCol w:w="4315"/>
        <w:tblGridChange w:id="0">
          <w:tblGrid>
            <w:gridCol w:w="4315"/>
            <w:gridCol w:w="4315"/>
          </w:tblGrid>
        </w:tblGridChange>
      </w:tblGrid>
      <w:tr w:rsidR="00097497" w:rsidRPr="003A32DC" w14:paraId="0EC40EB2" w14:textId="77777777" w:rsidTr="006F65FD">
        <w:trPr>
          <w:trHeight w:val="274"/>
          <w:jc w:val="center"/>
        </w:trPr>
        <w:tc>
          <w:tcPr>
            <w:tcW w:w="4315" w:type="dxa"/>
            <w:shd w:val="clear" w:color="auto" w:fill="auto"/>
          </w:tcPr>
          <w:p w14:paraId="2B790BC1" w14:textId="77777777" w:rsidR="00097497" w:rsidRPr="003A32DC" w:rsidRDefault="00097497" w:rsidP="00071BFC">
            <w:pPr>
              <w:rPr>
                <w:rFonts w:ascii="Arial" w:hAnsi="Arial" w:cs="Arial"/>
                <w:sz w:val="22"/>
                <w:szCs w:val="22"/>
              </w:rPr>
            </w:pPr>
            <w:r w:rsidRPr="003A32DC">
              <w:rPr>
                <w:rFonts w:ascii="Arial" w:hAnsi="Arial" w:cs="Arial"/>
                <w:sz w:val="22"/>
                <w:szCs w:val="22"/>
              </w:rPr>
              <w:t>Applicant Name:</w:t>
            </w:r>
          </w:p>
          <w:p w14:paraId="5DC4B2F8" w14:textId="77777777" w:rsidR="00C032A9" w:rsidRPr="003A32DC" w:rsidRDefault="00C032A9" w:rsidP="00071BFC">
            <w:pPr>
              <w:rPr>
                <w:rFonts w:ascii="Arial" w:hAnsi="Arial" w:cs="Arial"/>
                <w:sz w:val="22"/>
                <w:szCs w:val="22"/>
              </w:rPr>
            </w:pPr>
          </w:p>
        </w:tc>
        <w:tc>
          <w:tcPr>
            <w:tcW w:w="4315" w:type="dxa"/>
            <w:shd w:val="clear" w:color="auto" w:fill="auto"/>
          </w:tcPr>
          <w:p w14:paraId="5E12B559" w14:textId="77777777" w:rsidR="00097497" w:rsidRPr="003A32DC" w:rsidRDefault="00097497" w:rsidP="00071BFC">
            <w:pPr>
              <w:rPr>
                <w:rFonts w:ascii="Arial" w:hAnsi="Arial" w:cs="Arial"/>
                <w:sz w:val="22"/>
                <w:szCs w:val="22"/>
              </w:rPr>
            </w:pPr>
            <w:r w:rsidRPr="003A32DC">
              <w:rPr>
                <w:rFonts w:ascii="Arial" w:hAnsi="Arial" w:cs="Arial"/>
                <w:sz w:val="22"/>
                <w:szCs w:val="22"/>
              </w:rPr>
              <w:t>Reference Name:</w:t>
            </w:r>
          </w:p>
        </w:tc>
      </w:tr>
      <w:tr w:rsidR="00097497" w:rsidRPr="003A32DC" w14:paraId="13605F02" w14:textId="77777777" w:rsidTr="006F65FD">
        <w:trPr>
          <w:trHeight w:val="274"/>
          <w:jc w:val="center"/>
        </w:trPr>
        <w:tc>
          <w:tcPr>
            <w:tcW w:w="4315" w:type="dxa"/>
            <w:shd w:val="clear" w:color="auto" w:fill="auto"/>
          </w:tcPr>
          <w:p w14:paraId="127483B4" w14:textId="77777777" w:rsidR="00097497" w:rsidRPr="003A32DC" w:rsidRDefault="00097497" w:rsidP="00071BFC">
            <w:pPr>
              <w:rPr>
                <w:rFonts w:ascii="Arial" w:hAnsi="Arial" w:cs="Arial"/>
                <w:sz w:val="22"/>
                <w:szCs w:val="22"/>
              </w:rPr>
            </w:pPr>
            <w:r w:rsidRPr="003A32DC">
              <w:rPr>
                <w:rFonts w:ascii="Arial" w:hAnsi="Arial" w:cs="Arial"/>
                <w:sz w:val="22"/>
                <w:szCs w:val="22"/>
              </w:rPr>
              <w:t>Position Seeking:</w:t>
            </w:r>
          </w:p>
          <w:p w14:paraId="1AED5D58" w14:textId="77777777" w:rsidR="00C032A9" w:rsidRPr="003A32DC" w:rsidRDefault="00C032A9" w:rsidP="00071BFC">
            <w:pPr>
              <w:rPr>
                <w:rFonts w:ascii="Arial" w:hAnsi="Arial" w:cs="Arial"/>
                <w:sz w:val="22"/>
                <w:szCs w:val="22"/>
              </w:rPr>
            </w:pPr>
          </w:p>
        </w:tc>
        <w:tc>
          <w:tcPr>
            <w:tcW w:w="4315" w:type="dxa"/>
            <w:shd w:val="clear" w:color="auto" w:fill="auto"/>
          </w:tcPr>
          <w:p w14:paraId="1F22C15A" w14:textId="77777777" w:rsidR="00097497" w:rsidRPr="003A32DC" w:rsidRDefault="00097497" w:rsidP="00071BFC">
            <w:pPr>
              <w:rPr>
                <w:rFonts w:ascii="Arial" w:hAnsi="Arial" w:cs="Arial"/>
                <w:sz w:val="22"/>
                <w:szCs w:val="22"/>
              </w:rPr>
            </w:pPr>
            <w:r w:rsidRPr="003A32DC">
              <w:rPr>
                <w:rFonts w:ascii="Arial" w:hAnsi="Arial" w:cs="Arial"/>
                <w:sz w:val="22"/>
                <w:szCs w:val="22"/>
              </w:rPr>
              <w:t>Reference Title:</w:t>
            </w:r>
          </w:p>
        </w:tc>
      </w:tr>
      <w:tr w:rsidR="00097497" w:rsidRPr="003A32DC" w14:paraId="360B1D50" w14:textId="77777777" w:rsidTr="006F65FD">
        <w:trPr>
          <w:trHeight w:val="274"/>
          <w:jc w:val="center"/>
        </w:trPr>
        <w:tc>
          <w:tcPr>
            <w:tcW w:w="4315" w:type="dxa"/>
            <w:shd w:val="clear" w:color="auto" w:fill="auto"/>
          </w:tcPr>
          <w:p w14:paraId="732983E0" w14:textId="77777777" w:rsidR="00097497" w:rsidRPr="003A32DC" w:rsidRDefault="00097497" w:rsidP="00071BFC">
            <w:pPr>
              <w:rPr>
                <w:rFonts w:ascii="Arial" w:hAnsi="Arial" w:cs="Arial"/>
                <w:sz w:val="22"/>
                <w:szCs w:val="22"/>
              </w:rPr>
            </w:pPr>
            <w:r w:rsidRPr="003A32DC">
              <w:rPr>
                <w:rFonts w:ascii="Arial" w:hAnsi="Arial" w:cs="Arial"/>
                <w:sz w:val="22"/>
                <w:szCs w:val="22"/>
              </w:rPr>
              <w:t>Reference Conducted By:</w:t>
            </w:r>
          </w:p>
          <w:p w14:paraId="1AB51267" w14:textId="77777777" w:rsidR="00C032A9" w:rsidRPr="003A32DC" w:rsidRDefault="00C032A9" w:rsidP="00071BFC">
            <w:pPr>
              <w:rPr>
                <w:rFonts w:ascii="Arial" w:hAnsi="Arial" w:cs="Arial"/>
                <w:sz w:val="22"/>
                <w:szCs w:val="22"/>
              </w:rPr>
            </w:pPr>
          </w:p>
        </w:tc>
        <w:tc>
          <w:tcPr>
            <w:tcW w:w="4315" w:type="dxa"/>
            <w:shd w:val="clear" w:color="auto" w:fill="auto"/>
          </w:tcPr>
          <w:p w14:paraId="2F8FADCB" w14:textId="77777777" w:rsidR="00097497" w:rsidRPr="003A32DC" w:rsidRDefault="00097497" w:rsidP="00071BFC">
            <w:pPr>
              <w:rPr>
                <w:rFonts w:ascii="Arial" w:hAnsi="Arial" w:cs="Arial"/>
                <w:sz w:val="22"/>
                <w:szCs w:val="22"/>
              </w:rPr>
            </w:pPr>
            <w:r w:rsidRPr="003A32DC">
              <w:rPr>
                <w:rFonts w:ascii="Arial" w:hAnsi="Arial" w:cs="Arial"/>
                <w:sz w:val="22"/>
                <w:szCs w:val="22"/>
              </w:rPr>
              <w:t>Reference Title:</w:t>
            </w:r>
          </w:p>
        </w:tc>
      </w:tr>
      <w:tr w:rsidR="00097497" w:rsidRPr="003A32DC" w14:paraId="75C853E2" w14:textId="77777777" w:rsidTr="006F65FD">
        <w:trPr>
          <w:trHeight w:val="274"/>
          <w:jc w:val="center"/>
        </w:trPr>
        <w:tc>
          <w:tcPr>
            <w:tcW w:w="4315" w:type="dxa"/>
            <w:shd w:val="clear" w:color="auto" w:fill="auto"/>
          </w:tcPr>
          <w:p w14:paraId="6370545C" w14:textId="77777777" w:rsidR="00097497" w:rsidRPr="003A32DC" w:rsidRDefault="00097497" w:rsidP="00071BFC">
            <w:pPr>
              <w:rPr>
                <w:rFonts w:ascii="Arial" w:hAnsi="Arial" w:cs="Arial"/>
                <w:sz w:val="22"/>
                <w:szCs w:val="22"/>
              </w:rPr>
            </w:pPr>
            <w:r w:rsidRPr="003A32DC">
              <w:rPr>
                <w:rFonts w:ascii="Arial" w:hAnsi="Arial" w:cs="Arial"/>
                <w:sz w:val="22"/>
                <w:szCs w:val="22"/>
              </w:rPr>
              <w:t>Date:</w:t>
            </w:r>
          </w:p>
          <w:p w14:paraId="67614681" w14:textId="77777777" w:rsidR="00C032A9" w:rsidRPr="003A32DC" w:rsidRDefault="00C032A9" w:rsidP="00071BFC">
            <w:pPr>
              <w:rPr>
                <w:rFonts w:ascii="Arial" w:hAnsi="Arial" w:cs="Arial"/>
                <w:sz w:val="22"/>
                <w:szCs w:val="22"/>
              </w:rPr>
            </w:pPr>
          </w:p>
        </w:tc>
        <w:tc>
          <w:tcPr>
            <w:tcW w:w="4315" w:type="dxa"/>
            <w:shd w:val="clear" w:color="auto" w:fill="auto"/>
          </w:tcPr>
          <w:p w14:paraId="19DAB116" w14:textId="77777777" w:rsidR="00097497" w:rsidRPr="003A32DC" w:rsidRDefault="00097497" w:rsidP="00071BFC">
            <w:pPr>
              <w:rPr>
                <w:rFonts w:ascii="Arial" w:hAnsi="Arial" w:cs="Arial"/>
                <w:sz w:val="22"/>
                <w:szCs w:val="22"/>
              </w:rPr>
            </w:pPr>
            <w:r w:rsidRPr="003A32DC">
              <w:rPr>
                <w:rFonts w:ascii="Arial" w:hAnsi="Arial" w:cs="Arial"/>
                <w:sz w:val="22"/>
                <w:szCs w:val="22"/>
              </w:rPr>
              <w:t>Reference Phone:</w:t>
            </w:r>
          </w:p>
        </w:tc>
      </w:tr>
    </w:tbl>
    <w:p w14:paraId="2146FC77" w14:textId="77777777" w:rsidR="00DC6FD1" w:rsidRPr="003A32DC" w:rsidRDefault="00DC6FD1" w:rsidP="00DF5809">
      <w:pPr>
        <w:rPr>
          <w:rFonts w:ascii="Arial" w:hAnsi="Arial" w:cs="Arial"/>
          <w:sz w:val="32"/>
          <w:szCs w:val="32"/>
          <w:u w:val="single"/>
        </w:rPr>
      </w:pPr>
    </w:p>
    <w:p w14:paraId="3B502258" w14:textId="77777777" w:rsidR="00071BFC" w:rsidRPr="003A32DC" w:rsidRDefault="001F542B" w:rsidP="00DF5809">
      <w:pPr>
        <w:pStyle w:val="Title"/>
        <w:spacing w:before="0" w:after="0"/>
        <w:jc w:val="left"/>
        <w:rPr>
          <w:rFonts w:ascii="Arial" w:hAnsi="Arial" w:cs="Arial"/>
          <w:b w:val="0"/>
          <w:sz w:val="22"/>
          <w:szCs w:val="22"/>
        </w:rPr>
      </w:pPr>
      <w:r w:rsidRPr="003A32DC">
        <w:rPr>
          <w:rFonts w:ascii="Arial" w:hAnsi="Arial" w:cs="Arial"/>
          <w:sz w:val="22"/>
          <w:szCs w:val="22"/>
        </w:rPr>
        <w:t>Employment Verification</w:t>
      </w:r>
      <w:r w:rsidR="00097497" w:rsidRPr="003A32DC">
        <w:rPr>
          <w:rFonts w:ascii="Arial" w:hAnsi="Arial" w:cs="Arial"/>
          <w:sz w:val="22"/>
          <w:szCs w:val="22"/>
        </w:rPr>
        <w:t>:</w:t>
      </w:r>
      <w:r w:rsidRPr="003A32DC">
        <w:rPr>
          <w:rFonts w:ascii="Arial" w:hAnsi="Arial" w:cs="Arial"/>
        </w:rPr>
        <w:br/>
      </w:r>
      <w:r w:rsidRPr="003A32DC">
        <w:rPr>
          <w:rFonts w:ascii="Arial" w:hAnsi="Arial" w:cs="Arial"/>
        </w:rPr>
        <w:br/>
      </w:r>
      <w:r w:rsidR="00CE4AC8" w:rsidRPr="003A32DC">
        <w:rPr>
          <w:rFonts w:ascii="Arial" w:hAnsi="Arial" w:cs="Arial"/>
          <w:b w:val="0"/>
          <w:sz w:val="22"/>
          <w:szCs w:val="22"/>
        </w:rPr>
        <w:t>If contacting a former employer, start by verifying the following information provided by the applicant:</w:t>
      </w:r>
    </w:p>
    <w:p w14:paraId="0C425DE4" w14:textId="77777777" w:rsidR="00071BFC" w:rsidRPr="003A32DC" w:rsidRDefault="00071BFC" w:rsidP="00DF5809">
      <w:pPr>
        <w:rPr>
          <w:rFonts w:ascii="Arial" w:hAnsi="Arial" w:cs="Arial"/>
        </w:rPr>
      </w:pPr>
    </w:p>
    <w:tbl>
      <w:tblPr>
        <w:tblW w:w="0" w:type="auto"/>
        <w:jc w:val="center"/>
        <w:tblLook w:val="04A0" w:firstRow="1" w:lastRow="0" w:firstColumn="1" w:lastColumn="0" w:noHBand="0" w:noVBand="1"/>
      </w:tblPr>
      <w:tblGrid>
        <w:gridCol w:w="8630"/>
        <w:tblGridChange w:id="1">
          <w:tblGrid>
            <w:gridCol w:w="8630"/>
          </w:tblGrid>
        </w:tblGridChange>
      </w:tblGrid>
      <w:tr w:rsidR="00071BFC" w:rsidRPr="003A32DC" w14:paraId="745B1009" w14:textId="77777777" w:rsidTr="006F65FD">
        <w:trPr>
          <w:trHeight w:val="274"/>
          <w:jc w:val="center"/>
        </w:trPr>
        <w:tc>
          <w:tcPr>
            <w:tcW w:w="8630" w:type="dxa"/>
            <w:tcBorders>
              <w:top w:val="single" w:sz="4" w:space="0" w:color="auto"/>
              <w:left w:val="single" w:sz="4" w:space="0" w:color="auto"/>
              <w:bottom w:val="single" w:sz="4" w:space="0" w:color="auto"/>
              <w:right w:val="single" w:sz="4" w:space="0" w:color="auto"/>
            </w:tcBorders>
            <w:shd w:val="clear" w:color="auto" w:fill="auto"/>
          </w:tcPr>
          <w:p w14:paraId="6918B816" w14:textId="77777777" w:rsidR="00071BFC" w:rsidRPr="003A32DC" w:rsidRDefault="00071BFC" w:rsidP="00071BFC">
            <w:pPr>
              <w:rPr>
                <w:rFonts w:ascii="Arial" w:hAnsi="Arial" w:cs="Arial"/>
                <w:sz w:val="22"/>
                <w:szCs w:val="22"/>
              </w:rPr>
            </w:pPr>
            <w:r w:rsidRPr="003A32DC">
              <w:rPr>
                <w:rFonts w:ascii="Arial" w:hAnsi="Arial" w:cs="Arial"/>
                <w:sz w:val="22"/>
                <w:szCs w:val="22"/>
              </w:rPr>
              <w:t>Dates of Employment:                                 to</w:t>
            </w:r>
          </w:p>
        </w:tc>
      </w:tr>
      <w:tr w:rsidR="00071BFC" w:rsidRPr="003A32DC" w14:paraId="166D9D9F" w14:textId="77777777" w:rsidTr="006F65FD">
        <w:trPr>
          <w:trHeight w:val="274"/>
          <w:jc w:val="center"/>
        </w:trPr>
        <w:tc>
          <w:tcPr>
            <w:tcW w:w="8630" w:type="dxa"/>
            <w:tcBorders>
              <w:top w:val="single" w:sz="4" w:space="0" w:color="auto"/>
              <w:left w:val="single" w:sz="4" w:space="0" w:color="auto"/>
              <w:bottom w:val="single" w:sz="4" w:space="0" w:color="auto"/>
              <w:right w:val="single" w:sz="4" w:space="0" w:color="auto"/>
            </w:tcBorders>
            <w:shd w:val="clear" w:color="auto" w:fill="auto"/>
          </w:tcPr>
          <w:p w14:paraId="6483269F" w14:textId="77777777" w:rsidR="00071BFC" w:rsidRPr="003A32DC" w:rsidRDefault="00071BFC" w:rsidP="00071BFC">
            <w:pPr>
              <w:rPr>
                <w:rFonts w:ascii="Arial" w:hAnsi="Arial" w:cs="Arial"/>
                <w:sz w:val="22"/>
                <w:szCs w:val="22"/>
              </w:rPr>
            </w:pPr>
            <w:r w:rsidRPr="003A32DC">
              <w:rPr>
                <w:rFonts w:ascii="Arial" w:hAnsi="Arial" w:cs="Arial"/>
                <w:sz w:val="22"/>
                <w:szCs w:val="22"/>
              </w:rPr>
              <w:t>Job Title:</w:t>
            </w:r>
          </w:p>
        </w:tc>
      </w:tr>
    </w:tbl>
    <w:p w14:paraId="064499E8" w14:textId="77777777" w:rsidR="00661115" w:rsidRPr="003A32DC" w:rsidRDefault="00661115" w:rsidP="00DF5809">
      <w:pPr>
        <w:pStyle w:val="Title"/>
        <w:spacing w:before="0" w:after="0"/>
        <w:jc w:val="left"/>
        <w:rPr>
          <w:rFonts w:ascii="Arial" w:hAnsi="Arial" w:cs="Arial"/>
        </w:rPr>
      </w:pPr>
    </w:p>
    <w:p w14:paraId="10D11527" w14:textId="77777777" w:rsidR="00661115" w:rsidRPr="003A32DC" w:rsidRDefault="00661115" w:rsidP="00DF5809">
      <w:pPr>
        <w:pStyle w:val="Subtitle"/>
        <w:spacing w:after="0"/>
        <w:jc w:val="left"/>
        <w:rPr>
          <w:rFonts w:ascii="Arial" w:hAnsi="Arial" w:cs="Arial"/>
        </w:rPr>
      </w:pPr>
      <w:r w:rsidRPr="003A32DC">
        <w:rPr>
          <w:rFonts w:ascii="Arial" w:hAnsi="Arial" w:cs="Arial"/>
          <w:b/>
          <w:sz w:val="22"/>
          <w:szCs w:val="22"/>
        </w:rPr>
        <w:t>Questions</w:t>
      </w:r>
      <w:r w:rsidR="00097497" w:rsidRPr="003A32DC">
        <w:rPr>
          <w:rFonts w:ascii="Arial" w:hAnsi="Arial" w:cs="Arial"/>
          <w:b/>
          <w:sz w:val="22"/>
          <w:szCs w:val="22"/>
        </w:rPr>
        <w:t>:</w:t>
      </w:r>
    </w:p>
    <w:p w14:paraId="402531AA" w14:textId="77777777" w:rsidR="00661115" w:rsidRPr="003A32DC" w:rsidRDefault="00661115" w:rsidP="00DF5809">
      <w:pPr>
        <w:rPr>
          <w:rFonts w:ascii="Arial" w:hAnsi="Arial" w:cs="Arial"/>
        </w:rPr>
      </w:pPr>
    </w:p>
    <w:p w14:paraId="6DEF1EF2" w14:textId="77777777" w:rsidR="00661115" w:rsidRPr="003A32DC" w:rsidRDefault="00661115" w:rsidP="00DF5809">
      <w:pPr>
        <w:pStyle w:val="BodyText"/>
        <w:numPr>
          <w:ilvl w:val="0"/>
          <w:numId w:val="1"/>
        </w:numPr>
        <w:jc w:val="left"/>
        <w:rPr>
          <w:rFonts w:ascii="Arial" w:hAnsi="Arial" w:cs="Arial"/>
          <w:bCs/>
          <w:sz w:val="22"/>
          <w:szCs w:val="22"/>
        </w:rPr>
      </w:pPr>
      <w:r w:rsidRPr="003A32DC">
        <w:rPr>
          <w:rFonts w:ascii="Arial" w:hAnsi="Arial" w:cs="Arial"/>
          <w:bCs/>
          <w:sz w:val="22"/>
          <w:szCs w:val="22"/>
        </w:rPr>
        <w:t xml:space="preserve">What was your professional relationship to the candidate? </w:t>
      </w:r>
      <w:r w:rsidR="0012590C" w:rsidRPr="003A32DC">
        <w:rPr>
          <w:rFonts w:ascii="Arial" w:hAnsi="Arial" w:cs="Arial"/>
          <w:bCs/>
          <w:sz w:val="22"/>
          <w:szCs w:val="22"/>
        </w:rPr>
        <w:t>And for how long?</w:t>
      </w:r>
    </w:p>
    <w:p w14:paraId="0983221A" w14:textId="77777777" w:rsidR="00661115" w:rsidRPr="003A32DC" w:rsidRDefault="00661115" w:rsidP="00DF5809">
      <w:pPr>
        <w:pStyle w:val="BodyText"/>
        <w:ind w:left="360"/>
        <w:jc w:val="left"/>
        <w:rPr>
          <w:rFonts w:ascii="Arial" w:hAnsi="Arial" w:cs="Arial"/>
          <w:bCs/>
          <w:sz w:val="22"/>
          <w:szCs w:val="22"/>
        </w:rPr>
      </w:pPr>
    </w:p>
    <w:p w14:paraId="06C00069" w14:textId="77777777" w:rsidR="00661115" w:rsidRPr="003A32DC" w:rsidRDefault="001D6240" w:rsidP="00DF5809">
      <w:pPr>
        <w:pStyle w:val="BodyText"/>
        <w:ind w:left="360"/>
        <w:jc w:val="left"/>
        <w:rPr>
          <w:rFonts w:ascii="Arial" w:hAnsi="Arial" w:cs="Arial"/>
          <w:bCs/>
          <w:sz w:val="22"/>
          <w:szCs w:val="22"/>
        </w:rPr>
      </w:pPr>
      <w:r w:rsidRPr="003A32DC">
        <w:rPr>
          <w:rFonts w:ascii="Arial" w:hAnsi="Arial" w:cs="Arial"/>
          <w:bCs/>
          <w:sz w:val="22"/>
          <w:szCs w:val="22"/>
        </w:rPr>
        <w:br/>
      </w:r>
      <w:r w:rsidRPr="003A32DC">
        <w:rPr>
          <w:rFonts w:ascii="Arial" w:hAnsi="Arial" w:cs="Arial"/>
          <w:bCs/>
          <w:sz w:val="22"/>
          <w:szCs w:val="22"/>
        </w:rPr>
        <w:br/>
      </w:r>
    </w:p>
    <w:p w14:paraId="0EDC8222" w14:textId="77777777" w:rsidR="00661115" w:rsidRPr="003A32DC" w:rsidRDefault="00661115" w:rsidP="00DF5809">
      <w:pPr>
        <w:pStyle w:val="BodyText"/>
        <w:numPr>
          <w:ilvl w:val="0"/>
          <w:numId w:val="1"/>
        </w:numPr>
        <w:jc w:val="left"/>
        <w:rPr>
          <w:rFonts w:ascii="Arial" w:hAnsi="Arial" w:cs="Arial"/>
          <w:bCs/>
          <w:sz w:val="22"/>
          <w:szCs w:val="22"/>
        </w:rPr>
      </w:pPr>
      <w:r w:rsidRPr="003A32DC">
        <w:rPr>
          <w:rFonts w:ascii="Arial" w:hAnsi="Arial" w:cs="Arial"/>
          <w:sz w:val="22"/>
          <w:szCs w:val="22"/>
        </w:rPr>
        <w:t xml:space="preserve">What were the candidate’s job duties?  </w:t>
      </w:r>
      <w:r w:rsidRPr="003A32DC">
        <w:rPr>
          <w:rFonts w:ascii="Arial" w:hAnsi="Arial" w:cs="Arial"/>
          <w:bCs/>
          <w:sz w:val="22"/>
          <w:szCs w:val="22"/>
        </w:rPr>
        <w:br/>
      </w:r>
    </w:p>
    <w:p w14:paraId="3C78F87E" w14:textId="77777777" w:rsidR="00661115" w:rsidRPr="003A32DC" w:rsidRDefault="00661115" w:rsidP="00DF5809">
      <w:pPr>
        <w:pStyle w:val="BodyText"/>
        <w:jc w:val="left"/>
        <w:rPr>
          <w:rFonts w:ascii="Arial" w:hAnsi="Arial" w:cs="Arial"/>
          <w:bCs/>
          <w:sz w:val="22"/>
          <w:szCs w:val="22"/>
        </w:rPr>
      </w:pPr>
      <w:r w:rsidRPr="003A32DC">
        <w:rPr>
          <w:rFonts w:ascii="Arial" w:hAnsi="Arial" w:cs="Arial"/>
          <w:bCs/>
          <w:sz w:val="22"/>
          <w:szCs w:val="22"/>
        </w:rPr>
        <w:t xml:space="preserve"> </w:t>
      </w:r>
      <w:r w:rsidR="001D6240" w:rsidRPr="003A32DC">
        <w:rPr>
          <w:rFonts w:ascii="Arial" w:hAnsi="Arial" w:cs="Arial"/>
          <w:bCs/>
          <w:sz w:val="22"/>
          <w:szCs w:val="22"/>
        </w:rPr>
        <w:br/>
      </w:r>
      <w:r w:rsidR="001D6240" w:rsidRPr="003A32DC">
        <w:rPr>
          <w:rFonts w:ascii="Arial" w:hAnsi="Arial" w:cs="Arial"/>
          <w:bCs/>
          <w:sz w:val="22"/>
          <w:szCs w:val="22"/>
        </w:rPr>
        <w:br/>
      </w:r>
    </w:p>
    <w:p w14:paraId="07E1BEB6" w14:textId="77777777" w:rsidR="00661115" w:rsidRPr="003A32DC" w:rsidRDefault="00661115" w:rsidP="00DF5809">
      <w:pPr>
        <w:pStyle w:val="BodyText"/>
        <w:numPr>
          <w:ilvl w:val="0"/>
          <w:numId w:val="1"/>
        </w:numPr>
        <w:jc w:val="left"/>
        <w:rPr>
          <w:rFonts w:ascii="Arial" w:hAnsi="Arial" w:cs="Arial"/>
          <w:bCs/>
          <w:sz w:val="22"/>
          <w:szCs w:val="22"/>
        </w:rPr>
      </w:pPr>
      <w:r w:rsidRPr="003A32DC">
        <w:rPr>
          <w:rFonts w:ascii="Arial" w:hAnsi="Arial" w:cs="Arial"/>
          <w:bCs/>
          <w:sz w:val="22"/>
          <w:szCs w:val="22"/>
        </w:rPr>
        <w:t>What can you tell me about the candidate’s knowledge of the job?</w:t>
      </w:r>
      <w:r w:rsidRPr="003A32DC">
        <w:rPr>
          <w:rFonts w:ascii="Arial" w:hAnsi="Arial" w:cs="Arial"/>
          <w:bCs/>
          <w:sz w:val="22"/>
          <w:szCs w:val="22"/>
        </w:rPr>
        <w:br/>
      </w:r>
      <w:r w:rsidR="001D6240" w:rsidRPr="003A32DC">
        <w:rPr>
          <w:rFonts w:ascii="Arial" w:hAnsi="Arial" w:cs="Arial"/>
          <w:bCs/>
          <w:sz w:val="22"/>
          <w:szCs w:val="22"/>
        </w:rPr>
        <w:br/>
      </w:r>
      <w:r w:rsidR="001D6240" w:rsidRPr="003A32DC">
        <w:rPr>
          <w:rFonts w:ascii="Arial" w:hAnsi="Arial" w:cs="Arial"/>
          <w:bCs/>
          <w:sz w:val="22"/>
          <w:szCs w:val="22"/>
        </w:rPr>
        <w:br/>
      </w:r>
    </w:p>
    <w:p w14:paraId="7A5E03C9" w14:textId="77777777" w:rsidR="00661115" w:rsidRPr="003A32DC" w:rsidRDefault="00661115" w:rsidP="00DF5809">
      <w:pPr>
        <w:pStyle w:val="BodyText"/>
        <w:jc w:val="left"/>
        <w:rPr>
          <w:rFonts w:ascii="Arial" w:hAnsi="Arial" w:cs="Arial"/>
          <w:bCs/>
          <w:sz w:val="22"/>
          <w:szCs w:val="22"/>
        </w:rPr>
      </w:pPr>
    </w:p>
    <w:p w14:paraId="03C434A7" w14:textId="77777777" w:rsidR="00661115" w:rsidRPr="003A32DC" w:rsidRDefault="00661115" w:rsidP="00DF5809">
      <w:pPr>
        <w:pStyle w:val="BodyText"/>
        <w:numPr>
          <w:ilvl w:val="0"/>
          <w:numId w:val="1"/>
        </w:numPr>
        <w:jc w:val="left"/>
        <w:rPr>
          <w:rFonts w:ascii="Arial" w:hAnsi="Arial" w:cs="Arial"/>
          <w:bCs/>
          <w:sz w:val="22"/>
          <w:szCs w:val="22"/>
        </w:rPr>
      </w:pPr>
      <w:r w:rsidRPr="003A32DC">
        <w:rPr>
          <w:rFonts w:ascii="Arial" w:hAnsi="Arial" w:cs="Arial"/>
          <w:bCs/>
          <w:sz w:val="22"/>
          <w:szCs w:val="22"/>
        </w:rPr>
        <w:t>How would you describe the candidate’s overall performance?</w:t>
      </w:r>
      <w:r w:rsidR="0012590C" w:rsidRPr="003A32DC">
        <w:rPr>
          <w:rFonts w:ascii="Arial" w:hAnsi="Arial" w:cs="Arial"/>
          <w:bCs/>
          <w:sz w:val="22"/>
          <w:szCs w:val="22"/>
        </w:rPr>
        <w:t xml:space="preserve"> S</w:t>
      </w:r>
      <w:r w:rsidRPr="003A32DC">
        <w:rPr>
          <w:rFonts w:ascii="Arial" w:hAnsi="Arial" w:cs="Arial"/>
          <w:bCs/>
          <w:sz w:val="22"/>
          <w:szCs w:val="22"/>
        </w:rPr>
        <w:t>pecific examples?</w:t>
      </w:r>
    </w:p>
    <w:p w14:paraId="19249D3F" w14:textId="77777777" w:rsidR="00661115" w:rsidRPr="003A32DC" w:rsidRDefault="001D6240" w:rsidP="00DF5809">
      <w:pPr>
        <w:pStyle w:val="BodyText"/>
        <w:jc w:val="left"/>
        <w:rPr>
          <w:rFonts w:ascii="Arial" w:hAnsi="Arial" w:cs="Arial"/>
          <w:bCs/>
          <w:sz w:val="22"/>
          <w:szCs w:val="22"/>
        </w:rPr>
      </w:pPr>
      <w:r w:rsidRPr="003A32DC">
        <w:rPr>
          <w:rFonts w:ascii="Arial" w:hAnsi="Arial" w:cs="Arial"/>
          <w:bCs/>
          <w:sz w:val="22"/>
          <w:szCs w:val="22"/>
        </w:rPr>
        <w:br/>
      </w:r>
      <w:r w:rsidRPr="003A32DC">
        <w:rPr>
          <w:rFonts w:ascii="Arial" w:hAnsi="Arial" w:cs="Arial"/>
          <w:bCs/>
          <w:sz w:val="22"/>
          <w:szCs w:val="22"/>
        </w:rPr>
        <w:br/>
      </w:r>
    </w:p>
    <w:p w14:paraId="2CB144AB" w14:textId="77777777" w:rsidR="00661115" w:rsidRPr="003A32DC" w:rsidRDefault="00661115" w:rsidP="00DF5809">
      <w:pPr>
        <w:pStyle w:val="BodyText"/>
        <w:jc w:val="left"/>
        <w:rPr>
          <w:rFonts w:ascii="Arial" w:hAnsi="Arial" w:cs="Arial"/>
          <w:bCs/>
          <w:sz w:val="22"/>
          <w:szCs w:val="22"/>
        </w:rPr>
      </w:pPr>
    </w:p>
    <w:p w14:paraId="27A4123D" w14:textId="77777777" w:rsidR="00661115" w:rsidRPr="003A32DC" w:rsidRDefault="00661115" w:rsidP="00DF5809">
      <w:pPr>
        <w:pStyle w:val="BodyText"/>
        <w:numPr>
          <w:ilvl w:val="0"/>
          <w:numId w:val="1"/>
        </w:numPr>
        <w:jc w:val="left"/>
        <w:rPr>
          <w:rFonts w:ascii="Arial" w:hAnsi="Arial" w:cs="Arial"/>
          <w:bCs/>
          <w:sz w:val="22"/>
          <w:szCs w:val="22"/>
        </w:rPr>
      </w:pPr>
      <w:r w:rsidRPr="003A32DC">
        <w:rPr>
          <w:rFonts w:ascii="Arial" w:hAnsi="Arial" w:cs="Arial"/>
          <w:bCs/>
          <w:sz w:val="22"/>
          <w:szCs w:val="22"/>
        </w:rPr>
        <w:t xml:space="preserve">How would you describe the candidate’s interpersonal skills with co-workers and supervisors? </w:t>
      </w:r>
      <w:r w:rsidR="0012590C" w:rsidRPr="003A32DC">
        <w:rPr>
          <w:rFonts w:ascii="Arial" w:hAnsi="Arial" w:cs="Arial"/>
          <w:bCs/>
          <w:sz w:val="22"/>
          <w:szCs w:val="22"/>
        </w:rPr>
        <w:t>S</w:t>
      </w:r>
      <w:r w:rsidRPr="003A32DC">
        <w:rPr>
          <w:rFonts w:ascii="Arial" w:hAnsi="Arial" w:cs="Arial"/>
          <w:bCs/>
          <w:sz w:val="22"/>
          <w:szCs w:val="22"/>
        </w:rPr>
        <w:t>pecific examples?</w:t>
      </w:r>
    </w:p>
    <w:p w14:paraId="5C5C77E3" w14:textId="77777777" w:rsidR="00661115" w:rsidRPr="003A32DC" w:rsidRDefault="00661115" w:rsidP="00DF5809">
      <w:pPr>
        <w:pStyle w:val="BodyText"/>
        <w:ind w:left="360"/>
        <w:jc w:val="left"/>
        <w:rPr>
          <w:rFonts w:ascii="Arial" w:hAnsi="Arial" w:cs="Arial"/>
          <w:bCs/>
          <w:sz w:val="22"/>
          <w:szCs w:val="22"/>
        </w:rPr>
      </w:pPr>
    </w:p>
    <w:p w14:paraId="6270357A" w14:textId="77777777" w:rsidR="00661115" w:rsidRPr="003A32DC" w:rsidRDefault="001D6240" w:rsidP="00DF5809">
      <w:pPr>
        <w:pStyle w:val="BodyText"/>
        <w:jc w:val="left"/>
        <w:rPr>
          <w:rFonts w:ascii="Arial" w:hAnsi="Arial" w:cs="Arial"/>
          <w:bCs/>
          <w:sz w:val="22"/>
          <w:szCs w:val="22"/>
        </w:rPr>
      </w:pPr>
      <w:r w:rsidRPr="003A32DC">
        <w:rPr>
          <w:rFonts w:ascii="Arial" w:hAnsi="Arial" w:cs="Arial"/>
          <w:bCs/>
          <w:sz w:val="22"/>
          <w:szCs w:val="22"/>
        </w:rPr>
        <w:lastRenderedPageBreak/>
        <w:br/>
      </w:r>
    </w:p>
    <w:p w14:paraId="05C06663" w14:textId="77777777" w:rsidR="00661115" w:rsidRPr="003A32DC" w:rsidRDefault="00661115" w:rsidP="00DF5809">
      <w:pPr>
        <w:pStyle w:val="BodyText"/>
        <w:jc w:val="left"/>
        <w:rPr>
          <w:rFonts w:ascii="Arial" w:hAnsi="Arial" w:cs="Arial"/>
          <w:bCs/>
          <w:sz w:val="22"/>
          <w:szCs w:val="22"/>
        </w:rPr>
      </w:pPr>
    </w:p>
    <w:p w14:paraId="41248801" w14:textId="77777777" w:rsidR="00661115" w:rsidRPr="003A32DC" w:rsidRDefault="00661115" w:rsidP="00DF5809">
      <w:pPr>
        <w:pStyle w:val="BodyText"/>
        <w:ind w:left="360"/>
        <w:jc w:val="left"/>
        <w:rPr>
          <w:rFonts w:ascii="Arial" w:hAnsi="Arial" w:cs="Arial"/>
          <w:bCs/>
          <w:sz w:val="22"/>
          <w:szCs w:val="22"/>
        </w:rPr>
      </w:pPr>
    </w:p>
    <w:p w14:paraId="3182765D" w14:textId="77777777" w:rsidR="00661115" w:rsidRPr="003A32DC" w:rsidRDefault="00661115" w:rsidP="00DF5809">
      <w:pPr>
        <w:pStyle w:val="BodyText"/>
        <w:numPr>
          <w:ilvl w:val="0"/>
          <w:numId w:val="1"/>
        </w:numPr>
        <w:jc w:val="left"/>
        <w:rPr>
          <w:rFonts w:ascii="Arial" w:hAnsi="Arial" w:cs="Arial"/>
          <w:bCs/>
          <w:sz w:val="22"/>
          <w:szCs w:val="22"/>
        </w:rPr>
      </w:pPr>
      <w:r w:rsidRPr="003A32DC">
        <w:rPr>
          <w:rFonts w:ascii="Arial" w:hAnsi="Arial" w:cs="Arial"/>
          <w:bCs/>
          <w:sz w:val="22"/>
          <w:szCs w:val="22"/>
        </w:rPr>
        <w:t>What were the candidate’s top strengths?</w:t>
      </w:r>
    </w:p>
    <w:p w14:paraId="7503AC1E" w14:textId="77777777" w:rsidR="00661115" w:rsidRPr="003A32DC" w:rsidRDefault="00661115" w:rsidP="00DF5809">
      <w:pPr>
        <w:pStyle w:val="BodyText"/>
        <w:jc w:val="left"/>
        <w:rPr>
          <w:rFonts w:ascii="Arial" w:hAnsi="Arial" w:cs="Arial"/>
          <w:bCs/>
          <w:sz w:val="22"/>
          <w:szCs w:val="22"/>
        </w:rPr>
      </w:pPr>
    </w:p>
    <w:p w14:paraId="28EEEF0A" w14:textId="77777777" w:rsidR="00661115" w:rsidRPr="003A32DC" w:rsidRDefault="00661115" w:rsidP="00DF5809">
      <w:pPr>
        <w:pStyle w:val="BodyText"/>
        <w:jc w:val="left"/>
        <w:rPr>
          <w:rFonts w:ascii="Arial" w:hAnsi="Arial" w:cs="Arial"/>
          <w:bCs/>
          <w:sz w:val="22"/>
          <w:szCs w:val="22"/>
        </w:rPr>
      </w:pPr>
    </w:p>
    <w:p w14:paraId="71551B16" w14:textId="77777777" w:rsidR="00661115" w:rsidRPr="003A32DC" w:rsidRDefault="00661115" w:rsidP="00DF5809">
      <w:pPr>
        <w:pStyle w:val="BodyText"/>
        <w:ind w:left="360"/>
        <w:jc w:val="left"/>
        <w:rPr>
          <w:rFonts w:ascii="Arial" w:hAnsi="Arial" w:cs="Arial"/>
          <w:bCs/>
          <w:sz w:val="22"/>
          <w:szCs w:val="22"/>
        </w:rPr>
      </w:pPr>
      <w:r w:rsidRPr="003A32DC">
        <w:rPr>
          <w:rFonts w:ascii="Arial" w:hAnsi="Arial" w:cs="Arial"/>
          <w:bCs/>
          <w:sz w:val="22"/>
          <w:szCs w:val="22"/>
        </w:rPr>
        <w:br/>
        <w:t xml:space="preserve">  </w:t>
      </w:r>
      <w:r w:rsidRPr="003A32DC">
        <w:rPr>
          <w:rFonts w:ascii="Arial" w:hAnsi="Arial" w:cs="Arial"/>
          <w:bCs/>
          <w:sz w:val="22"/>
          <w:szCs w:val="22"/>
        </w:rPr>
        <w:br/>
      </w:r>
    </w:p>
    <w:p w14:paraId="68FD0DA1" w14:textId="77777777" w:rsidR="00661115" w:rsidRPr="003A32DC" w:rsidRDefault="00661115" w:rsidP="00DF5809">
      <w:pPr>
        <w:pStyle w:val="BodyText"/>
        <w:numPr>
          <w:ilvl w:val="0"/>
          <w:numId w:val="1"/>
        </w:numPr>
        <w:jc w:val="left"/>
        <w:rPr>
          <w:rFonts w:ascii="Arial" w:hAnsi="Arial" w:cs="Arial"/>
          <w:bCs/>
          <w:sz w:val="22"/>
          <w:szCs w:val="22"/>
        </w:rPr>
      </w:pPr>
      <w:r w:rsidRPr="003A32DC">
        <w:rPr>
          <w:rFonts w:ascii="Arial" w:hAnsi="Arial" w:cs="Arial"/>
          <w:bCs/>
          <w:sz w:val="22"/>
          <w:szCs w:val="22"/>
        </w:rPr>
        <w:t>What is the candidate’s overall quality of management/supervision/leadership abilities and style?</w:t>
      </w:r>
    </w:p>
    <w:p w14:paraId="4F00D665" w14:textId="77777777" w:rsidR="00661115" w:rsidRPr="003A32DC" w:rsidRDefault="001D6240" w:rsidP="00DF5809">
      <w:pPr>
        <w:pStyle w:val="BodyText"/>
        <w:jc w:val="left"/>
        <w:rPr>
          <w:rFonts w:ascii="Arial" w:hAnsi="Arial" w:cs="Arial"/>
          <w:bCs/>
          <w:sz w:val="22"/>
          <w:szCs w:val="22"/>
        </w:rPr>
      </w:pPr>
      <w:r w:rsidRPr="003A32DC">
        <w:rPr>
          <w:rFonts w:ascii="Arial" w:hAnsi="Arial" w:cs="Arial"/>
          <w:bCs/>
          <w:sz w:val="22"/>
          <w:szCs w:val="22"/>
        </w:rPr>
        <w:br/>
      </w:r>
      <w:r w:rsidRPr="003A32DC">
        <w:rPr>
          <w:rFonts w:ascii="Arial" w:hAnsi="Arial" w:cs="Arial"/>
          <w:bCs/>
          <w:sz w:val="22"/>
          <w:szCs w:val="22"/>
        </w:rPr>
        <w:br/>
      </w:r>
    </w:p>
    <w:p w14:paraId="6E2DB2A9" w14:textId="77777777" w:rsidR="00661115" w:rsidRPr="003A32DC" w:rsidRDefault="00661115" w:rsidP="00DF5809">
      <w:pPr>
        <w:pStyle w:val="BodyText"/>
        <w:jc w:val="left"/>
        <w:rPr>
          <w:rFonts w:ascii="Arial" w:hAnsi="Arial" w:cs="Arial"/>
          <w:bCs/>
          <w:sz w:val="22"/>
          <w:szCs w:val="22"/>
        </w:rPr>
      </w:pPr>
    </w:p>
    <w:p w14:paraId="6A2BF2A8" w14:textId="77777777" w:rsidR="00661115" w:rsidRPr="003A32DC" w:rsidRDefault="00661115" w:rsidP="00DF5809">
      <w:pPr>
        <w:pStyle w:val="BodyText"/>
        <w:numPr>
          <w:ilvl w:val="0"/>
          <w:numId w:val="1"/>
        </w:numPr>
        <w:jc w:val="left"/>
        <w:rPr>
          <w:rFonts w:ascii="Arial" w:hAnsi="Arial" w:cs="Arial"/>
          <w:bCs/>
          <w:sz w:val="22"/>
          <w:szCs w:val="22"/>
        </w:rPr>
      </w:pPr>
      <w:r w:rsidRPr="003A32DC">
        <w:rPr>
          <w:rFonts w:ascii="Arial" w:hAnsi="Arial" w:cs="Arial"/>
          <w:bCs/>
          <w:sz w:val="22"/>
          <w:szCs w:val="22"/>
        </w:rPr>
        <w:t xml:space="preserve">How would you describe the candidate’s decision-making skills?  </w:t>
      </w:r>
    </w:p>
    <w:p w14:paraId="3308FB36" w14:textId="77777777" w:rsidR="00661115" w:rsidRPr="003A32DC" w:rsidRDefault="00661115" w:rsidP="00DF5809">
      <w:pPr>
        <w:pStyle w:val="BodyText"/>
        <w:jc w:val="left"/>
        <w:rPr>
          <w:rFonts w:ascii="Arial" w:hAnsi="Arial" w:cs="Arial"/>
          <w:bCs/>
          <w:sz w:val="22"/>
          <w:szCs w:val="22"/>
        </w:rPr>
      </w:pPr>
      <w:r w:rsidRPr="003A32DC">
        <w:rPr>
          <w:rFonts w:ascii="Arial" w:hAnsi="Arial" w:cs="Arial"/>
          <w:bCs/>
          <w:sz w:val="22"/>
          <w:szCs w:val="22"/>
        </w:rPr>
        <w:br/>
      </w:r>
      <w:r w:rsidR="001D6240" w:rsidRPr="003A32DC">
        <w:rPr>
          <w:rFonts w:ascii="Arial" w:hAnsi="Arial" w:cs="Arial"/>
          <w:bCs/>
          <w:sz w:val="22"/>
          <w:szCs w:val="22"/>
        </w:rPr>
        <w:br/>
      </w:r>
      <w:r w:rsidR="001D6240" w:rsidRPr="003A32DC">
        <w:rPr>
          <w:rFonts w:ascii="Arial" w:hAnsi="Arial" w:cs="Arial"/>
          <w:bCs/>
          <w:sz w:val="22"/>
          <w:szCs w:val="22"/>
        </w:rPr>
        <w:br/>
      </w:r>
    </w:p>
    <w:p w14:paraId="7A9A1AD5" w14:textId="77777777" w:rsidR="00661115" w:rsidRPr="003A32DC" w:rsidRDefault="00661115" w:rsidP="00DF5809">
      <w:pPr>
        <w:pStyle w:val="BodyText"/>
        <w:numPr>
          <w:ilvl w:val="0"/>
          <w:numId w:val="1"/>
        </w:numPr>
        <w:jc w:val="left"/>
        <w:rPr>
          <w:rFonts w:ascii="Arial" w:hAnsi="Arial" w:cs="Arial"/>
          <w:bCs/>
          <w:sz w:val="22"/>
          <w:szCs w:val="22"/>
        </w:rPr>
      </w:pPr>
      <w:r w:rsidRPr="003A32DC">
        <w:rPr>
          <w:rFonts w:ascii="Arial" w:hAnsi="Arial" w:cs="Arial"/>
          <w:bCs/>
          <w:sz w:val="22"/>
          <w:szCs w:val="22"/>
        </w:rPr>
        <w:t xml:space="preserve">How did the candidate react to pressure/deadlines? </w:t>
      </w:r>
    </w:p>
    <w:p w14:paraId="050463E1" w14:textId="77777777" w:rsidR="00661115" w:rsidRPr="003A32DC" w:rsidRDefault="00661115" w:rsidP="00DF5809">
      <w:pPr>
        <w:pStyle w:val="BodyText"/>
        <w:ind w:left="360"/>
        <w:jc w:val="left"/>
        <w:rPr>
          <w:rFonts w:ascii="Arial" w:hAnsi="Arial" w:cs="Arial"/>
          <w:bCs/>
          <w:sz w:val="22"/>
          <w:szCs w:val="22"/>
        </w:rPr>
      </w:pPr>
      <w:r w:rsidRPr="003A32DC">
        <w:rPr>
          <w:rFonts w:ascii="Arial" w:hAnsi="Arial" w:cs="Arial"/>
          <w:bCs/>
          <w:sz w:val="22"/>
          <w:szCs w:val="22"/>
        </w:rPr>
        <w:br/>
      </w:r>
      <w:r w:rsidR="001D6240" w:rsidRPr="003A32DC">
        <w:rPr>
          <w:rFonts w:ascii="Arial" w:hAnsi="Arial" w:cs="Arial"/>
          <w:bCs/>
          <w:sz w:val="22"/>
          <w:szCs w:val="22"/>
        </w:rPr>
        <w:br/>
      </w:r>
      <w:r w:rsidR="001D6240" w:rsidRPr="003A32DC">
        <w:rPr>
          <w:rFonts w:ascii="Arial" w:hAnsi="Arial" w:cs="Arial"/>
          <w:bCs/>
          <w:sz w:val="22"/>
          <w:szCs w:val="22"/>
        </w:rPr>
        <w:br/>
      </w:r>
    </w:p>
    <w:p w14:paraId="14786404" w14:textId="77777777" w:rsidR="00661115" w:rsidRPr="003A32DC" w:rsidRDefault="00F06A4B" w:rsidP="00DF5809">
      <w:pPr>
        <w:pStyle w:val="BodyText"/>
        <w:numPr>
          <w:ilvl w:val="0"/>
          <w:numId w:val="1"/>
        </w:numPr>
        <w:jc w:val="left"/>
        <w:rPr>
          <w:rFonts w:ascii="Arial" w:hAnsi="Arial" w:cs="Arial"/>
          <w:bCs/>
          <w:sz w:val="22"/>
          <w:szCs w:val="22"/>
        </w:rPr>
      </w:pPr>
      <w:r w:rsidRPr="003A32DC">
        <w:rPr>
          <w:rFonts w:ascii="Arial" w:hAnsi="Arial" w:cs="Arial"/>
          <w:bCs/>
          <w:sz w:val="22"/>
          <w:szCs w:val="22"/>
        </w:rPr>
        <w:t>H</w:t>
      </w:r>
      <w:r w:rsidR="00661115" w:rsidRPr="003A32DC">
        <w:rPr>
          <w:rFonts w:ascii="Arial" w:hAnsi="Arial" w:cs="Arial"/>
          <w:bCs/>
          <w:sz w:val="22"/>
          <w:szCs w:val="22"/>
        </w:rPr>
        <w:t xml:space="preserve">ow would you rate the candidate’s </w:t>
      </w:r>
      <w:r w:rsidR="001D6240" w:rsidRPr="003A32DC">
        <w:rPr>
          <w:rFonts w:ascii="Arial" w:hAnsi="Arial" w:cs="Arial"/>
          <w:bCs/>
          <w:sz w:val="22"/>
          <w:szCs w:val="22"/>
        </w:rPr>
        <w:t>attendance and p</w:t>
      </w:r>
      <w:r w:rsidR="00661115" w:rsidRPr="003A32DC">
        <w:rPr>
          <w:rFonts w:ascii="Arial" w:hAnsi="Arial" w:cs="Arial"/>
          <w:bCs/>
          <w:sz w:val="22"/>
          <w:szCs w:val="22"/>
        </w:rPr>
        <w:t xml:space="preserve">unctuality? </w:t>
      </w:r>
    </w:p>
    <w:p w14:paraId="69A1A68C" w14:textId="77777777" w:rsidR="0012590C" w:rsidRPr="003A32DC" w:rsidRDefault="0012590C" w:rsidP="00DF5809">
      <w:pPr>
        <w:pStyle w:val="BodyText"/>
        <w:jc w:val="left"/>
        <w:rPr>
          <w:rFonts w:ascii="Arial" w:hAnsi="Arial" w:cs="Arial"/>
          <w:bCs/>
          <w:sz w:val="22"/>
          <w:szCs w:val="22"/>
        </w:rPr>
      </w:pPr>
    </w:p>
    <w:p w14:paraId="797F326E" w14:textId="77777777" w:rsidR="0012590C" w:rsidRPr="003A32DC" w:rsidRDefault="001D6240" w:rsidP="00DF5809">
      <w:pPr>
        <w:pStyle w:val="BodyText"/>
        <w:jc w:val="left"/>
        <w:rPr>
          <w:rFonts w:ascii="Arial" w:hAnsi="Arial" w:cs="Arial"/>
          <w:bCs/>
          <w:sz w:val="22"/>
          <w:szCs w:val="22"/>
        </w:rPr>
      </w:pPr>
      <w:r w:rsidRPr="003A32DC">
        <w:rPr>
          <w:rFonts w:ascii="Arial" w:hAnsi="Arial" w:cs="Arial"/>
          <w:bCs/>
          <w:sz w:val="22"/>
          <w:szCs w:val="22"/>
        </w:rPr>
        <w:br/>
      </w:r>
      <w:r w:rsidRPr="003A32DC">
        <w:rPr>
          <w:rFonts w:ascii="Arial" w:hAnsi="Arial" w:cs="Arial"/>
          <w:bCs/>
          <w:sz w:val="22"/>
          <w:szCs w:val="22"/>
        </w:rPr>
        <w:br/>
      </w:r>
    </w:p>
    <w:p w14:paraId="1FBEA38B" w14:textId="77777777" w:rsidR="00661115" w:rsidRPr="003A32DC" w:rsidRDefault="00661115" w:rsidP="00DF5809">
      <w:pPr>
        <w:pStyle w:val="BodyText"/>
        <w:numPr>
          <w:ilvl w:val="0"/>
          <w:numId w:val="1"/>
        </w:numPr>
        <w:jc w:val="left"/>
        <w:rPr>
          <w:rFonts w:ascii="Arial" w:hAnsi="Arial" w:cs="Arial"/>
          <w:bCs/>
          <w:sz w:val="22"/>
          <w:szCs w:val="22"/>
        </w:rPr>
      </w:pPr>
      <w:r w:rsidRPr="003A32DC">
        <w:rPr>
          <w:rFonts w:ascii="Arial" w:hAnsi="Arial" w:cs="Arial"/>
          <w:bCs/>
          <w:sz w:val="22"/>
          <w:szCs w:val="22"/>
        </w:rPr>
        <w:t>Would you rehire or recommend for rehire?</w:t>
      </w:r>
    </w:p>
    <w:p w14:paraId="6F94CF74" w14:textId="77777777" w:rsidR="0012590C" w:rsidRPr="003A32DC" w:rsidRDefault="001D6240" w:rsidP="00DF5809">
      <w:pPr>
        <w:pStyle w:val="BodyText"/>
        <w:ind w:left="360"/>
        <w:jc w:val="left"/>
        <w:rPr>
          <w:rFonts w:ascii="Arial" w:hAnsi="Arial" w:cs="Arial"/>
          <w:bCs/>
          <w:sz w:val="22"/>
          <w:szCs w:val="22"/>
        </w:rPr>
      </w:pPr>
      <w:r w:rsidRPr="003A32DC">
        <w:rPr>
          <w:rFonts w:ascii="Arial" w:hAnsi="Arial" w:cs="Arial"/>
          <w:bCs/>
          <w:sz w:val="22"/>
          <w:szCs w:val="22"/>
        </w:rPr>
        <w:br/>
      </w:r>
      <w:r w:rsidRPr="003A32DC">
        <w:rPr>
          <w:rFonts w:ascii="Arial" w:hAnsi="Arial" w:cs="Arial"/>
          <w:bCs/>
          <w:sz w:val="22"/>
          <w:szCs w:val="22"/>
        </w:rPr>
        <w:br/>
      </w:r>
    </w:p>
    <w:p w14:paraId="3AE78BAE" w14:textId="77777777" w:rsidR="00661115" w:rsidRPr="003A32DC" w:rsidRDefault="00661115" w:rsidP="00DF5809">
      <w:pPr>
        <w:pStyle w:val="BodyText"/>
        <w:ind w:left="360"/>
        <w:jc w:val="left"/>
        <w:rPr>
          <w:rFonts w:ascii="Arial" w:hAnsi="Arial" w:cs="Arial"/>
          <w:bCs/>
          <w:sz w:val="22"/>
          <w:szCs w:val="22"/>
        </w:rPr>
      </w:pPr>
    </w:p>
    <w:p w14:paraId="5FE65379" w14:textId="77777777" w:rsidR="00661115" w:rsidRPr="003A32DC" w:rsidRDefault="00661115" w:rsidP="00DF5809">
      <w:pPr>
        <w:pStyle w:val="BodyText"/>
        <w:numPr>
          <w:ilvl w:val="0"/>
          <w:numId w:val="1"/>
        </w:numPr>
        <w:jc w:val="left"/>
        <w:rPr>
          <w:rFonts w:ascii="Arial" w:hAnsi="Arial" w:cs="Arial"/>
          <w:bCs/>
          <w:sz w:val="22"/>
          <w:szCs w:val="22"/>
        </w:rPr>
      </w:pPr>
      <w:r w:rsidRPr="003A32DC">
        <w:rPr>
          <w:rFonts w:ascii="Arial" w:hAnsi="Arial" w:cs="Arial"/>
          <w:bCs/>
          <w:sz w:val="22"/>
          <w:szCs w:val="22"/>
        </w:rPr>
        <w:t xml:space="preserve">Is there any additional information or pertinent issues regarding the candidate’s performance that </w:t>
      </w:r>
      <w:r w:rsidR="0012590C" w:rsidRPr="003A32DC">
        <w:rPr>
          <w:rFonts w:ascii="Arial" w:hAnsi="Arial" w:cs="Arial"/>
          <w:bCs/>
          <w:sz w:val="22"/>
          <w:szCs w:val="22"/>
        </w:rPr>
        <w:t>you would like to add</w:t>
      </w:r>
      <w:r w:rsidRPr="003A32DC">
        <w:rPr>
          <w:rFonts w:ascii="Arial" w:hAnsi="Arial" w:cs="Arial"/>
          <w:bCs/>
          <w:sz w:val="22"/>
          <w:szCs w:val="22"/>
        </w:rPr>
        <w:t>?</w:t>
      </w:r>
    </w:p>
    <w:p w14:paraId="221D2AD1" w14:textId="77777777" w:rsidR="00661115" w:rsidRPr="003A32DC" w:rsidRDefault="00661115" w:rsidP="00860696">
      <w:pPr>
        <w:rPr>
          <w:rFonts w:ascii="Arial" w:hAnsi="Arial" w:cs="Arial"/>
        </w:rPr>
      </w:pPr>
    </w:p>
    <w:sectPr w:rsidR="00661115" w:rsidRPr="003A32DC">
      <w:headerReference w:type="default" r:id="rId7"/>
      <w:footerReference w:type="default" r:id="rId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48F2DB" w14:textId="77777777" w:rsidR="005B16F9" w:rsidRDefault="005B16F9">
      <w:r>
        <w:separator/>
      </w:r>
    </w:p>
  </w:endnote>
  <w:endnote w:type="continuationSeparator" w:id="0">
    <w:p w14:paraId="159E42EA" w14:textId="77777777" w:rsidR="005B16F9" w:rsidRDefault="005B16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2A433" w14:textId="77777777" w:rsidR="00DE609D" w:rsidRPr="00DE609D" w:rsidRDefault="00DE609D" w:rsidP="00DE609D">
    <w:pPr>
      <w:pStyle w:val="Footer"/>
      <w:jc w:val="right"/>
      <w:rPr>
        <w:rFonts w:ascii="Arial" w:hAnsi="Arial" w:cs="Arial"/>
        <w:sz w:val="18"/>
        <w:szCs w:val="18"/>
      </w:rPr>
    </w:pPr>
    <w:r w:rsidRPr="00DE609D">
      <w:rPr>
        <w:rFonts w:ascii="Arial" w:hAnsi="Arial" w:cs="Arial"/>
        <w:sz w:val="18"/>
        <w:szCs w:val="18"/>
      </w:rPr>
      <w:t>Rev. 3/15</w:t>
    </w:r>
  </w:p>
  <w:p w14:paraId="68F21656" w14:textId="77777777" w:rsidR="00DE609D" w:rsidRPr="00DE609D" w:rsidRDefault="00DE609D">
    <w:pPr>
      <w:pStyle w:val="Footer"/>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004FF1" w14:textId="77777777" w:rsidR="005B16F9" w:rsidRDefault="005B16F9">
      <w:r>
        <w:separator/>
      </w:r>
    </w:p>
  </w:footnote>
  <w:footnote w:type="continuationSeparator" w:id="0">
    <w:p w14:paraId="62F7CF47" w14:textId="77777777" w:rsidR="005B16F9" w:rsidRDefault="005B16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3E928" w14:textId="77777777" w:rsidR="001F542B" w:rsidRPr="003A32DC" w:rsidRDefault="001F542B" w:rsidP="00DC6FD1">
    <w:pPr>
      <w:jc w:val="center"/>
      <w:rPr>
        <w:rFonts w:ascii="Arial" w:hAnsi="Arial" w:cs="Arial"/>
        <w:sz w:val="18"/>
        <w:szCs w:val="18"/>
      </w:rPr>
    </w:pPr>
    <w:r w:rsidRPr="003A32DC">
      <w:rPr>
        <w:rFonts w:ascii="Arial" w:hAnsi="Arial" w:cs="Arial"/>
        <w:sz w:val="18"/>
        <w:szCs w:val="18"/>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6234683D" w14:textId="77777777" w:rsidR="001F542B" w:rsidRPr="003A32DC" w:rsidRDefault="001F542B" w:rsidP="00DC6FD1">
    <w:pPr>
      <w:jc w:val="center"/>
      <w:rPr>
        <w:rFonts w:ascii="Arial" w:hAnsi="Arial" w:cs="Arial"/>
        <w:sz w:val="18"/>
        <w:szCs w:val="18"/>
      </w:rPr>
    </w:pPr>
  </w:p>
  <w:p w14:paraId="0F8FDBA8" w14:textId="77777777" w:rsidR="001F542B" w:rsidRPr="003A32DC" w:rsidRDefault="001F542B" w:rsidP="00DC6FD1">
    <w:pPr>
      <w:pStyle w:val="Header"/>
      <w:jc w:val="center"/>
      <w:rPr>
        <w:rFonts w:ascii="Arial" w:hAnsi="Arial" w:cs="Arial"/>
        <w:sz w:val="18"/>
        <w:szCs w:val="18"/>
      </w:rPr>
    </w:pPr>
    <w:r w:rsidRPr="003A32DC">
      <w:rPr>
        <w:rFonts w:ascii="Arial" w:hAnsi="Arial" w:cs="Arial"/>
        <w:b/>
        <w:sz w:val="18"/>
        <w:szCs w:val="18"/>
      </w:rPr>
      <w:t>YOU SHOULD REMOVE THIS TEXT BEFORE USING THE FORM IN YOUR WORKPLACE</w:t>
    </w:r>
  </w:p>
  <w:p w14:paraId="1CEA7A4D" w14:textId="77777777" w:rsidR="001F542B" w:rsidRPr="003A32DC" w:rsidRDefault="001F542B">
    <w:pPr>
      <w:pStyle w:val="Header"/>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D00684"/>
    <w:multiLevelType w:val="hybridMultilevel"/>
    <w:tmpl w:val="B79EBC14"/>
    <w:lvl w:ilvl="0" w:tplc="BF22F4B0">
      <w:start w:val="1"/>
      <w:numFmt w:val="decimal"/>
      <w:lvlText w:val="%1."/>
      <w:lvlJc w:val="left"/>
      <w:pPr>
        <w:tabs>
          <w:tab w:val="num" w:pos="360"/>
        </w:tabs>
        <w:ind w:left="360" w:hanging="360"/>
      </w:pPr>
      <w:rPr>
        <w:b w:val="0"/>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1NDQxMzc3MzGyMDBW0lEKTi0uzszPAykwrAUAuhtXLywAAAA="/>
  </w:docVars>
  <w:rsids>
    <w:rsidRoot w:val="00DC6FD1"/>
    <w:rsid w:val="000048C9"/>
    <w:rsid w:val="00004A61"/>
    <w:rsid w:val="0001600F"/>
    <w:rsid w:val="000175E4"/>
    <w:rsid w:val="00020706"/>
    <w:rsid w:val="00027A2C"/>
    <w:rsid w:val="00040E2D"/>
    <w:rsid w:val="00046155"/>
    <w:rsid w:val="00060E6A"/>
    <w:rsid w:val="00061C86"/>
    <w:rsid w:val="00063B47"/>
    <w:rsid w:val="000709A5"/>
    <w:rsid w:val="00071BFC"/>
    <w:rsid w:val="00087289"/>
    <w:rsid w:val="00094026"/>
    <w:rsid w:val="000940F2"/>
    <w:rsid w:val="0009578C"/>
    <w:rsid w:val="00096455"/>
    <w:rsid w:val="000969B0"/>
    <w:rsid w:val="00097497"/>
    <w:rsid w:val="000C3F63"/>
    <w:rsid w:val="000C58DC"/>
    <w:rsid w:val="000C5AB2"/>
    <w:rsid w:val="000C5ACC"/>
    <w:rsid w:val="000E1362"/>
    <w:rsid w:val="000E3955"/>
    <w:rsid w:val="000F4393"/>
    <w:rsid w:val="000F7CCC"/>
    <w:rsid w:val="00104025"/>
    <w:rsid w:val="0011535B"/>
    <w:rsid w:val="00121A67"/>
    <w:rsid w:val="00123274"/>
    <w:rsid w:val="00123B65"/>
    <w:rsid w:val="00125415"/>
    <w:rsid w:val="0012590C"/>
    <w:rsid w:val="001268DE"/>
    <w:rsid w:val="00142D4A"/>
    <w:rsid w:val="00151BAC"/>
    <w:rsid w:val="0015367D"/>
    <w:rsid w:val="00154349"/>
    <w:rsid w:val="00155153"/>
    <w:rsid w:val="00173658"/>
    <w:rsid w:val="00173FC3"/>
    <w:rsid w:val="001761D9"/>
    <w:rsid w:val="00191DC0"/>
    <w:rsid w:val="00192535"/>
    <w:rsid w:val="001932BC"/>
    <w:rsid w:val="001969CA"/>
    <w:rsid w:val="001A1219"/>
    <w:rsid w:val="001A256B"/>
    <w:rsid w:val="001B162C"/>
    <w:rsid w:val="001B1B0A"/>
    <w:rsid w:val="001C7093"/>
    <w:rsid w:val="001C7B4E"/>
    <w:rsid w:val="001D6240"/>
    <w:rsid w:val="001D7DCE"/>
    <w:rsid w:val="001E1773"/>
    <w:rsid w:val="001F3BF6"/>
    <w:rsid w:val="001F542B"/>
    <w:rsid w:val="001F7BC7"/>
    <w:rsid w:val="00206115"/>
    <w:rsid w:val="002066F7"/>
    <w:rsid w:val="00213865"/>
    <w:rsid w:val="00220C4A"/>
    <w:rsid w:val="002277D3"/>
    <w:rsid w:val="00231837"/>
    <w:rsid w:val="00231E95"/>
    <w:rsid w:val="002339BF"/>
    <w:rsid w:val="002404F7"/>
    <w:rsid w:val="00247756"/>
    <w:rsid w:val="002630BA"/>
    <w:rsid w:val="002631B5"/>
    <w:rsid w:val="002649E2"/>
    <w:rsid w:val="002669C3"/>
    <w:rsid w:val="00266E26"/>
    <w:rsid w:val="002703BC"/>
    <w:rsid w:val="00274807"/>
    <w:rsid w:val="00287ED1"/>
    <w:rsid w:val="00295C86"/>
    <w:rsid w:val="0029722B"/>
    <w:rsid w:val="002B5287"/>
    <w:rsid w:val="002B6CB9"/>
    <w:rsid w:val="002C4949"/>
    <w:rsid w:val="002D1BD2"/>
    <w:rsid w:val="002D740C"/>
    <w:rsid w:val="002E5FA2"/>
    <w:rsid w:val="002F175C"/>
    <w:rsid w:val="002F3D48"/>
    <w:rsid w:val="002F4BCC"/>
    <w:rsid w:val="002F6677"/>
    <w:rsid w:val="002F670A"/>
    <w:rsid w:val="002F6720"/>
    <w:rsid w:val="002F69FF"/>
    <w:rsid w:val="002F7999"/>
    <w:rsid w:val="00306619"/>
    <w:rsid w:val="00311A3E"/>
    <w:rsid w:val="003141F4"/>
    <w:rsid w:val="003154C1"/>
    <w:rsid w:val="00315A64"/>
    <w:rsid w:val="00320EBE"/>
    <w:rsid w:val="00323A02"/>
    <w:rsid w:val="00326472"/>
    <w:rsid w:val="00333433"/>
    <w:rsid w:val="0033672C"/>
    <w:rsid w:val="0034369C"/>
    <w:rsid w:val="003450AA"/>
    <w:rsid w:val="00350958"/>
    <w:rsid w:val="00353BB5"/>
    <w:rsid w:val="003602B1"/>
    <w:rsid w:val="00360473"/>
    <w:rsid w:val="0036144D"/>
    <w:rsid w:val="003635B3"/>
    <w:rsid w:val="00365F69"/>
    <w:rsid w:val="0037395C"/>
    <w:rsid w:val="00377B82"/>
    <w:rsid w:val="00381325"/>
    <w:rsid w:val="003832B5"/>
    <w:rsid w:val="003859F2"/>
    <w:rsid w:val="00387AD1"/>
    <w:rsid w:val="003950C0"/>
    <w:rsid w:val="003A32DC"/>
    <w:rsid w:val="003A5BFA"/>
    <w:rsid w:val="003B0EA6"/>
    <w:rsid w:val="003B3968"/>
    <w:rsid w:val="003C15F5"/>
    <w:rsid w:val="003C4552"/>
    <w:rsid w:val="003C48AF"/>
    <w:rsid w:val="003D2987"/>
    <w:rsid w:val="003E2A73"/>
    <w:rsid w:val="003E366A"/>
    <w:rsid w:val="003F2569"/>
    <w:rsid w:val="003F796D"/>
    <w:rsid w:val="00401721"/>
    <w:rsid w:val="00411429"/>
    <w:rsid w:val="004132A9"/>
    <w:rsid w:val="00413F82"/>
    <w:rsid w:val="004144BA"/>
    <w:rsid w:val="00414DD9"/>
    <w:rsid w:val="00420964"/>
    <w:rsid w:val="004315E8"/>
    <w:rsid w:val="004318EF"/>
    <w:rsid w:val="00437322"/>
    <w:rsid w:val="00441013"/>
    <w:rsid w:val="00442596"/>
    <w:rsid w:val="00453033"/>
    <w:rsid w:val="00454BF6"/>
    <w:rsid w:val="0045559E"/>
    <w:rsid w:val="004613E6"/>
    <w:rsid w:val="00470537"/>
    <w:rsid w:val="00470B4B"/>
    <w:rsid w:val="00473727"/>
    <w:rsid w:val="004876E3"/>
    <w:rsid w:val="004920D6"/>
    <w:rsid w:val="004940E9"/>
    <w:rsid w:val="00495622"/>
    <w:rsid w:val="004A43D3"/>
    <w:rsid w:val="004B3C90"/>
    <w:rsid w:val="004C3A2E"/>
    <w:rsid w:val="004C3EA9"/>
    <w:rsid w:val="004C690F"/>
    <w:rsid w:val="004D75BD"/>
    <w:rsid w:val="004E697B"/>
    <w:rsid w:val="004F21DF"/>
    <w:rsid w:val="004F2648"/>
    <w:rsid w:val="004F37F8"/>
    <w:rsid w:val="00500593"/>
    <w:rsid w:val="0051528B"/>
    <w:rsid w:val="00515F42"/>
    <w:rsid w:val="00520DF0"/>
    <w:rsid w:val="005237AD"/>
    <w:rsid w:val="00527027"/>
    <w:rsid w:val="00530250"/>
    <w:rsid w:val="005303DB"/>
    <w:rsid w:val="00532ACC"/>
    <w:rsid w:val="00534D30"/>
    <w:rsid w:val="0053526F"/>
    <w:rsid w:val="00543CD2"/>
    <w:rsid w:val="00555B09"/>
    <w:rsid w:val="0055676F"/>
    <w:rsid w:val="00562516"/>
    <w:rsid w:val="00562849"/>
    <w:rsid w:val="00562C93"/>
    <w:rsid w:val="00567723"/>
    <w:rsid w:val="005708F2"/>
    <w:rsid w:val="00573E2C"/>
    <w:rsid w:val="005745A8"/>
    <w:rsid w:val="00580901"/>
    <w:rsid w:val="00583F2E"/>
    <w:rsid w:val="005932FD"/>
    <w:rsid w:val="00593B03"/>
    <w:rsid w:val="00595032"/>
    <w:rsid w:val="0059632A"/>
    <w:rsid w:val="005A2FBC"/>
    <w:rsid w:val="005A49E6"/>
    <w:rsid w:val="005A609B"/>
    <w:rsid w:val="005A7A6E"/>
    <w:rsid w:val="005B16F9"/>
    <w:rsid w:val="005C323B"/>
    <w:rsid w:val="005D28B1"/>
    <w:rsid w:val="005E07A8"/>
    <w:rsid w:val="005E71DE"/>
    <w:rsid w:val="005F36F4"/>
    <w:rsid w:val="00602092"/>
    <w:rsid w:val="006052A4"/>
    <w:rsid w:val="006205D3"/>
    <w:rsid w:val="0063249A"/>
    <w:rsid w:val="00633378"/>
    <w:rsid w:val="006341DC"/>
    <w:rsid w:val="00642670"/>
    <w:rsid w:val="00661115"/>
    <w:rsid w:val="006635E1"/>
    <w:rsid w:val="00664DFC"/>
    <w:rsid w:val="00676BE6"/>
    <w:rsid w:val="00677811"/>
    <w:rsid w:val="00683276"/>
    <w:rsid w:val="00685E2B"/>
    <w:rsid w:val="0069709A"/>
    <w:rsid w:val="006A1C1F"/>
    <w:rsid w:val="006A7A61"/>
    <w:rsid w:val="006B708F"/>
    <w:rsid w:val="006C086B"/>
    <w:rsid w:val="006C0C0B"/>
    <w:rsid w:val="006C0DB9"/>
    <w:rsid w:val="006C14CD"/>
    <w:rsid w:val="006C1E65"/>
    <w:rsid w:val="006D594C"/>
    <w:rsid w:val="006E7836"/>
    <w:rsid w:val="006F3591"/>
    <w:rsid w:val="006F65FD"/>
    <w:rsid w:val="007028E4"/>
    <w:rsid w:val="00705BF5"/>
    <w:rsid w:val="00711DE3"/>
    <w:rsid w:val="007225A7"/>
    <w:rsid w:val="00726985"/>
    <w:rsid w:val="0073535D"/>
    <w:rsid w:val="0074028A"/>
    <w:rsid w:val="0074714D"/>
    <w:rsid w:val="00750EA9"/>
    <w:rsid w:val="007612B4"/>
    <w:rsid w:val="00772CA3"/>
    <w:rsid w:val="00773F26"/>
    <w:rsid w:val="007849DB"/>
    <w:rsid w:val="00793072"/>
    <w:rsid w:val="0079537B"/>
    <w:rsid w:val="00796967"/>
    <w:rsid w:val="007A406C"/>
    <w:rsid w:val="007A667A"/>
    <w:rsid w:val="007A66B7"/>
    <w:rsid w:val="007B19ED"/>
    <w:rsid w:val="007B3228"/>
    <w:rsid w:val="007C173A"/>
    <w:rsid w:val="007C6839"/>
    <w:rsid w:val="007C6EC0"/>
    <w:rsid w:val="007D50BC"/>
    <w:rsid w:val="007D665C"/>
    <w:rsid w:val="007D7C8B"/>
    <w:rsid w:val="007E45EC"/>
    <w:rsid w:val="007F3B1E"/>
    <w:rsid w:val="008018BD"/>
    <w:rsid w:val="008079B0"/>
    <w:rsid w:val="008231FF"/>
    <w:rsid w:val="008256B4"/>
    <w:rsid w:val="008272E0"/>
    <w:rsid w:val="0083605B"/>
    <w:rsid w:val="00852A6A"/>
    <w:rsid w:val="00853401"/>
    <w:rsid w:val="008562DC"/>
    <w:rsid w:val="00860696"/>
    <w:rsid w:val="00874AF9"/>
    <w:rsid w:val="008764A8"/>
    <w:rsid w:val="00882439"/>
    <w:rsid w:val="00892423"/>
    <w:rsid w:val="008932C5"/>
    <w:rsid w:val="00897DB4"/>
    <w:rsid w:val="008A5320"/>
    <w:rsid w:val="008B7F71"/>
    <w:rsid w:val="008C2B72"/>
    <w:rsid w:val="008C4CA9"/>
    <w:rsid w:val="008D0565"/>
    <w:rsid w:val="008D27BA"/>
    <w:rsid w:val="008E0E47"/>
    <w:rsid w:val="008E2D53"/>
    <w:rsid w:val="008E74EF"/>
    <w:rsid w:val="008F1D84"/>
    <w:rsid w:val="00901BEB"/>
    <w:rsid w:val="00922EA9"/>
    <w:rsid w:val="00924A93"/>
    <w:rsid w:val="00931F71"/>
    <w:rsid w:val="0093398A"/>
    <w:rsid w:val="00940839"/>
    <w:rsid w:val="00943407"/>
    <w:rsid w:val="009439EA"/>
    <w:rsid w:val="00950220"/>
    <w:rsid w:val="0097016A"/>
    <w:rsid w:val="00976D7C"/>
    <w:rsid w:val="00980145"/>
    <w:rsid w:val="00985317"/>
    <w:rsid w:val="0099025C"/>
    <w:rsid w:val="0099467E"/>
    <w:rsid w:val="009A0B70"/>
    <w:rsid w:val="009A42DF"/>
    <w:rsid w:val="009A74E0"/>
    <w:rsid w:val="009B7E76"/>
    <w:rsid w:val="009C25BD"/>
    <w:rsid w:val="009C5710"/>
    <w:rsid w:val="009C6BE1"/>
    <w:rsid w:val="009D0709"/>
    <w:rsid w:val="009D627E"/>
    <w:rsid w:val="009E20F9"/>
    <w:rsid w:val="009E4BDE"/>
    <w:rsid w:val="009E7873"/>
    <w:rsid w:val="00A064FD"/>
    <w:rsid w:val="00A15126"/>
    <w:rsid w:val="00A34006"/>
    <w:rsid w:val="00A37EDA"/>
    <w:rsid w:val="00A416D2"/>
    <w:rsid w:val="00A45265"/>
    <w:rsid w:val="00A71236"/>
    <w:rsid w:val="00A72509"/>
    <w:rsid w:val="00A73816"/>
    <w:rsid w:val="00A74F81"/>
    <w:rsid w:val="00A7759C"/>
    <w:rsid w:val="00A822DC"/>
    <w:rsid w:val="00A93C24"/>
    <w:rsid w:val="00AA0888"/>
    <w:rsid w:val="00AA1FEC"/>
    <w:rsid w:val="00AB1006"/>
    <w:rsid w:val="00AB1D59"/>
    <w:rsid w:val="00AB6590"/>
    <w:rsid w:val="00AC1160"/>
    <w:rsid w:val="00AC409A"/>
    <w:rsid w:val="00AC7454"/>
    <w:rsid w:val="00AE1389"/>
    <w:rsid w:val="00AE318E"/>
    <w:rsid w:val="00AF1FB8"/>
    <w:rsid w:val="00AF4D49"/>
    <w:rsid w:val="00B020BD"/>
    <w:rsid w:val="00B0217D"/>
    <w:rsid w:val="00B02362"/>
    <w:rsid w:val="00B0616B"/>
    <w:rsid w:val="00B07574"/>
    <w:rsid w:val="00B14977"/>
    <w:rsid w:val="00B15935"/>
    <w:rsid w:val="00B21035"/>
    <w:rsid w:val="00B24A0E"/>
    <w:rsid w:val="00B257CC"/>
    <w:rsid w:val="00B260C4"/>
    <w:rsid w:val="00B307B3"/>
    <w:rsid w:val="00B311F3"/>
    <w:rsid w:val="00B34D68"/>
    <w:rsid w:val="00B35463"/>
    <w:rsid w:val="00B45881"/>
    <w:rsid w:val="00B466EC"/>
    <w:rsid w:val="00B60F15"/>
    <w:rsid w:val="00B65147"/>
    <w:rsid w:val="00B669A4"/>
    <w:rsid w:val="00B67CD4"/>
    <w:rsid w:val="00B761B3"/>
    <w:rsid w:val="00B82252"/>
    <w:rsid w:val="00B83A73"/>
    <w:rsid w:val="00B962A0"/>
    <w:rsid w:val="00BA7841"/>
    <w:rsid w:val="00BB31A0"/>
    <w:rsid w:val="00BC100A"/>
    <w:rsid w:val="00BC2542"/>
    <w:rsid w:val="00BD42F8"/>
    <w:rsid w:val="00BD4982"/>
    <w:rsid w:val="00BD4EF9"/>
    <w:rsid w:val="00BD7E06"/>
    <w:rsid w:val="00BE02CD"/>
    <w:rsid w:val="00BE5DCA"/>
    <w:rsid w:val="00BF23A5"/>
    <w:rsid w:val="00BF717D"/>
    <w:rsid w:val="00BF79CC"/>
    <w:rsid w:val="00C032A9"/>
    <w:rsid w:val="00C071D1"/>
    <w:rsid w:val="00C20966"/>
    <w:rsid w:val="00C228DB"/>
    <w:rsid w:val="00C2526E"/>
    <w:rsid w:val="00C25D11"/>
    <w:rsid w:val="00C34BBA"/>
    <w:rsid w:val="00C376AE"/>
    <w:rsid w:val="00C52E61"/>
    <w:rsid w:val="00C723FF"/>
    <w:rsid w:val="00C72D44"/>
    <w:rsid w:val="00C836BD"/>
    <w:rsid w:val="00C8777B"/>
    <w:rsid w:val="00C919E6"/>
    <w:rsid w:val="00C933BD"/>
    <w:rsid w:val="00C96EED"/>
    <w:rsid w:val="00C974FD"/>
    <w:rsid w:val="00CA319A"/>
    <w:rsid w:val="00CA39F1"/>
    <w:rsid w:val="00CB5785"/>
    <w:rsid w:val="00CB6408"/>
    <w:rsid w:val="00CC4BC6"/>
    <w:rsid w:val="00CC5B83"/>
    <w:rsid w:val="00CD3551"/>
    <w:rsid w:val="00CD684B"/>
    <w:rsid w:val="00CE4AC8"/>
    <w:rsid w:val="00CF013F"/>
    <w:rsid w:val="00CF23CB"/>
    <w:rsid w:val="00D00E90"/>
    <w:rsid w:val="00D0327F"/>
    <w:rsid w:val="00D041AF"/>
    <w:rsid w:val="00D07101"/>
    <w:rsid w:val="00D07CCA"/>
    <w:rsid w:val="00D12E36"/>
    <w:rsid w:val="00D211A6"/>
    <w:rsid w:val="00D214FA"/>
    <w:rsid w:val="00D26CF9"/>
    <w:rsid w:val="00D328A9"/>
    <w:rsid w:val="00D36B06"/>
    <w:rsid w:val="00D4200C"/>
    <w:rsid w:val="00D4317C"/>
    <w:rsid w:val="00D624A0"/>
    <w:rsid w:val="00D86247"/>
    <w:rsid w:val="00D95800"/>
    <w:rsid w:val="00DA3D08"/>
    <w:rsid w:val="00DA47AA"/>
    <w:rsid w:val="00DB415A"/>
    <w:rsid w:val="00DC6FD1"/>
    <w:rsid w:val="00DD5F18"/>
    <w:rsid w:val="00DE27FB"/>
    <w:rsid w:val="00DE609D"/>
    <w:rsid w:val="00DF3F55"/>
    <w:rsid w:val="00DF4792"/>
    <w:rsid w:val="00DF5809"/>
    <w:rsid w:val="00DF5AFD"/>
    <w:rsid w:val="00DF79E7"/>
    <w:rsid w:val="00E00150"/>
    <w:rsid w:val="00E0670A"/>
    <w:rsid w:val="00E1110D"/>
    <w:rsid w:val="00E14DF3"/>
    <w:rsid w:val="00E17250"/>
    <w:rsid w:val="00E20B32"/>
    <w:rsid w:val="00E23CC4"/>
    <w:rsid w:val="00E30719"/>
    <w:rsid w:val="00E65A79"/>
    <w:rsid w:val="00E73ADA"/>
    <w:rsid w:val="00E775B7"/>
    <w:rsid w:val="00E85611"/>
    <w:rsid w:val="00E861C6"/>
    <w:rsid w:val="00E964B3"/>
    <w:rsid w:val="00EA1452"/>
    <w:rsid w:val="00EA7827"/>
    <w:rsid w:val="00EB10DE"/>
    <w:rsid w:val="00EB61BD"/>
    <w:rsid w:val="00EB7EFD"/>
    <w:rsid w:val="00EC3ACD"/>
    <w:rsid w:val="00EC438E"/>
    <w:rsid w:val="00ED7553"/>
    <w:rsid w:val="00EE1A92"/>
    <w:rsid w:val="00EF4E22"/>
    <w:rsid w:val="00F06A4B"/>
    <w:rsid w:val="00F109AA"/>
    <w:rsid w:val="00F121D8"/>
    <w:rsid w:val="00F16088"/>
    <w:rsid w:val="00F25B98"/>
    <w:rsid w:val="00F273A9"/>
    <w:rsid w:val="00F37340"/>
    <w:rsid w:val="00F43497"/>
    <w:rsid w:val="00F458F4"/>
    <w:rsid w:val="00F53FDD"/>
    <w:rsid w:val="00F731D1"/>
    <w:rsid w:val="00F77054"/>
    <w:rsid w:val="00F92477"/>
    <w:rsid w:val="00FA4D97"/>
    <w:rsid w:val="00FB2E7B"/>
    <w:rsid w:val="00FB50EC"/>
    <w:rsid w:val="00FB6B60"/>
    <w:rsid w:val="00FB74AD"/>
    <w:rsid w:val="00FC392C"/>
    <w:rsid w:val="00FC5B12"/>
    <w:rsid w:val="00FC7CB1"/>
    <w:rsid w:val="00FD7A4E"/>
    <w:rsid w:val="00FE5BFF"/>
    <w:rsid w:val="00FE6205"/>
    <w:rsid w:val="00FF5C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5D65B5FF"/>
  <w15:chartTrackingRefBased/>
  <w15:docId w15:val="{B639D8FC-0E27-477E-82B3-E69D83989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6FD1"/>
    <w:rPr>
      <w:sz w:val="24"/>
      <w:szCs w:val="24"/>
    </w:rPr>
  </w:style>
  <w:style w:type="paragraph" w:styleId="Heading1">
    <w:name w:val="heading 1"/>
    <w:basedOn w:val="Normal"/>
    <w:next w:val="Normal"/>
    <w:link w:val="Heading1Char"/>
    <w:qFormat/>
    <w:rsid w:val="00097497"/>
    <w:pPr>
      <w:keepNext/>
      <w:spacing w:before="240" w:after="60"/>
      <w:outlineLvl w:val="0"/>
    </w:pPr>
    <w:rPr>
      <w:rFonts w:ascii="Cambria" w:hAnsi="Cambria"/>
      <w:b/>
      <w:bCs/>
      <w:kern w:val="32"/>
      <w:sz w:val="32"/>
      <w:szCs w:val="32"/>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rsid w:val="00DC6FD1"/>
    <w:pPr>
      <w:tabs>
        <w:tab w:val="center" w:pos="4320"/>
        <w:tab w:val="right" w:pos="8640"/>
      </w:tabs>
    </w:pPr>
  </w:style>
  <w:style w:type="paragraph" w:styleId="Footer">
    <w:name w:val="footer"/>
    <w:basedOn w:val="Normal"/>
    <w:link w:val="FooterChar"/>
    <w:uiPriority w:val="99"/>
    <w:rsid w:val="00DC6FD1"/>
    <w:pPr>
      <w:tabs>
        <w:tab w:val="center" w:pos="4320"/>
        <w:tab w:val="right" w:pos="8640"/>
      </w:tabs>
    </w:pPr>
  </w:style>
  <w:style w:type="paragraph" w:styleId="BodyText">
    <w:name w:val="Body Text"/>
    <w:basedOn w:val="Normal"/>
    <w:rsid w:val="00661115"/>
    <w:pPr>
      <w:jc w:val="both"/>
    </w:pPr>
  </w:style>
  <w:style w:type="character" w:styleId="CommentReference">
    <w:name w:val="annotation reference"/>
    <w:rsid w:val="00F06A4B"/>
    <w:rPr>
      <w:sz w:val="16"/>
      <w:szCs w:val="16"/>
    </w:rPr>
  </w:style>
  <w:style w:type="paragraph" w:styleId="CommentText">
    <w:name w:val="annotation text"/>
    <w:basedOn w:val="Normal"/>
    <w:link w:val="CommentTextChar"/>
    <w:rsid w:val="00F06A4B"/>
    <w:rPr>
      <w:sz w:val="20"/>
      <w:szCs w:val="20"/>
    </w:rPr>
  </w:style>
  <w:style w:type="character" w:customStyle="1" w:styleId="CommentTextChar">
    <w:name w:val="Comment Text Char"/>
    <w:basedOn w:val="DefaultParagraphFont"/>
    <w:link w:val="CommentText"/>
    <w:rsid w:val="00F06A4B"/>
  </w:style>
  <w:style w:type="paragraph" w:styleId="CommentSubject">
    <w:name w:val="annotation subject"/>
    <w:basedOn w:val="CommentText"/>
    <w:next w:val="CommentText"/>
    <w:link w:val="CommentSubjectChar"/>
    <w:rsid w:val="00F06A4B"/>
    <w:rPr>
      <w:b/>
      <w:bCs/>
    </w:rPr>
  </w:style>
  <w:style w:type="character" w:customStyle="1" w:styleId="CommentSubjectChar">
    <w:name w:val="Comment Subject Char"/>
    <w:link w:val="CommentSubject"/>
    <w:rsid w:val="00F06A4B"/>
    <w:rPr>
      <w:b/>
      <w:bCs/>
    </w:rPr>
  </w:style>
  <w:style w:type="paragraph" w:styleId="BalloonText">
    <w:name w:val="Balloon Text"/>
    <w:basedOn w:val="Normal"/>
    <w:link w:val="BalloonTextChar"/>
    <w:rsid w:val="00F06A4B"/>
    <w:rPr>
      <w:rFonts w:ascii="Tahoma" w:hAnsi="Tahoma" w:cs="Tahoma"/>
      <w:sz w:val="16"/>
      <w:szCs w:val="16"/>
    </w:rPr>
  </w:style>
  <w:style w:type="character" w:customStyle="1" w:styleId="BalloonTextChar">
    <w:name w:val="Balloon Text Char"/>
    <w:link w:val="BalloonText"/>
    <w:rsid w:val="00F06A4B"/>
    <w:rPr>
      <w:rFonts w:ascii="Tahoma" w:hAnsi="Tahoma" w:cs="Tahoma"/>
      <w:sz w:val="16"/>
      <w:szCs w:val="16"/>
    </w:rPr>
  </w:style>
  <w:style w:type="table" w:styleId="TableGrid">
    <w:name w:val="Table Grid"/>
    <w:basedOn w:val="TableNormal"/>
    <w:rsid w:val="000974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097497"/>
    <w:rPr>
      <w:rFonts w:ascii="Cambria" w:eastAsia="Times New Roman" w:hAnsi="Cambria" w:cs="Times New Roman"/>
      <w:b/>
      <w:bCs/>
      <w:kern w:val="32"/>
      <w:sz w:val="32"/>
      <w:szCs w:val="32"/>
    </w:rPr>
  </w:style>
  <w:style w:type="paragraph" w:styleId="Title">
    <w:name w:val="Title"/>
    <w:basedOn w:val="Normal"/>
    <w:next w:val="Normal"/>
    <w:link w:val="TitleChar"/>
    <w:qFormat/>
    <w:rsid w:val="00097497"/>
    <w:pPr>
      <w:spacing w:before="240" w:after="60"/>
      <w:jc w:val="center"/>
      <w:outlineLvl w:val="0"/>
    </w:pPr>
    <w:rPr>
      <w:rFonts w:ascii="Cambria" w:hAnsi="Cambria"/>
      <w:b/>
      <w:bCs/>
      <w:kern w:val="28"/>
      <w:sz w:val="32"/>
      <w:szCs w:val="32"/>
    </w:rPr>
  </w:style>
  <w:style w:type="character" w:customStyle="1" w:styleId="TitleChar">
    <w:name w:val="Title Char"/>
    <w:link w:val="Title"/>
    <w:rsid w:val="00097497"/>
    <w:rPr>
      <w:rFonts w:ascii="Cambria" w:eastAsia="Times New Roman" w:hAnsi="Cambria" w:cs="Times New Roman"/>
      <w:b/>
      <w:bCs/>
      <w:kern w:val="28"/>
      <w:sz w:val="32"/>
      <w:szCs w:val="32"/>
    </w:rPr>
  </w:style>
  <w:style w:type="paragraph" w:styleId="Subtitle">
    <w:name w:val="Subtitle"/>
    <w:basedOn w:val="Normal"/>
    <w:next w:val="Normal"/>
    <w:link w:val="SubtitleChar"/>
    <w:qFormat/>
    <w:rsid w:val="00097497"/>
    <w:pPr>
      <w:spacing w:after="60"/>
      <w:jc w:val="center"/>
      <w:outlineLvl w:val="1"/>
    </w:pPr>
    <w:rPr>
      <w:rFonts w:ascii="Cambria" w:hAnsi="Cambria"/>
    </w:rPr>
  </w:style>
  <w:style w:type="character" w:customStyle="1" w:styleId="SubtitleChar">
    <w:name w:val="Subtitle Char"/>
    <w:link w:val="Subtitle"/>
    <w:rsid w:val="00097497"/>
    <w:rPr>
      <w:rFonts w:ascii="Cambria" w:eastAsia="Times New Roman" w:hAnsi="Cambria" w:cs="Times New Roman"/>
      <w:sz w:val="24"/>
      <w:szCs w:val="24"/>
    </w:rPr>
  </w:style>
  <w:style w:type="character" w:customStyle="1" w:styleId="FooterChar">
    <w:name w:val="Footer Char"/>
    <w:link w:val="Footer"/>
    <w:uiPriority w:val="99"/>
    <w:rsid w:val="00DE609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91</Words>
  <Characters>109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Reference Check Form</vt:lpstr>
    </vt:vector>
  </TitlesOfParts>
  <Company>ADP, Inc.</Company>
  <LinksUpToDate>false</LinksUpToDate>
  <CharactersWithSpaces>1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ence Check Form</dc:title>
  <dc:subject/>
  <dc:creator>Rebecca Morris</dc:creator>
  <cp:keywords/>
  <cp:lastModifiedBy>Johnson, Mariana (ES)</cp:lastModifiedBy>
  <cp:revision>2</cp:revision>
  <dcterms:created xsi:type="dcterms:W3CDTF">2022-09-14T01:11:00Z</dcterms:created>
  <dcterms:modified xsi:type="dcterms:W3CDTF">2022-09-14T01:11:00Z</dcterms:modified>
</cp:coreProperties>
</file>